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Editor Position at [Company Name], Cape Town, South Africa</w:t>
      </w:r>
    </w:p>
    <w:bookmarkEnd w:id="20"/>
    <w:p>
      <w:pPr>
        <w:pStyle w:val="BodyText"/>
      </w:pPr>
      <w:r>
        <w:t xml:space="preserve">Dear Hiring Manager,</w:t>
      </w:r>
    </w:p>
    <w:p>
      <w:pPr>
        <w:pStyle w:val="BodyText"/>
      </w:pPr>
      <w:r>
        <w:t xml:space="preserve">I am writing to express my enthusiastic application for the Editor Internship position at your esteemed publishing house in Cape Town, South Africa. As a dedicated and detail-oriented media studies graduate with a profound passion for storytelling and linguistic precision, I am confident that my academic background, editorial skills, and deep admiration for Cape Town's dynamic cultural landscape make me an exceptional candidate for this Internship Application Letter opportunity. Having closely followed your organization's contributions to South Africa's literary scene—particularly your acclaimed work in amplifying diverse voices from the Western Cape—I am eager to contribute to your mission while developing my professional expertise within one of Africa's most vibrant editorial hubs.</w:t>
      </w:r>
    </w:p>
    <w:p>
      <w:pPr>
        <w:pStyle w:val="BodyText"/>
      </w:pPr>
      <w:r>
        <w:t xml:space="preserve">My academic journey at the University of Cape Town has equipped me with rigorous editorial training directly relevant to this role. Through my Bachelor of Journalism degree, I completed specialized coursework in "Advanced Copyediting," "Multicultural Content Curation," and "Digital Publishing Ethics"—all while actively participating in the university's award-winning student publication, *The Cape Argus Magazine*. As Assistant Editor for two semesters, I managed a team of 12 peer editors to produce quarterly editions reaching 5,000+ readers across South Africa. My responsibilities included fact-checking multicultural narratives (including Xhosa and Afrikaans translations), implementing style guides compliant with South African National Standard SANS 1573:2019, and mentoring junior editors on ethical considerations when covering sensitive topics like land reform and urban inequality. This experience taught me to navigate Cape Town's unique linguistic diversity with cultural sensitivity—a skill I know is vital for your team as you publish content serving Western Cape communities from the city center to the Winelands.</w:t>
      </w:r>
    </w:p>
    <w:p>
      <w:pPr>
        <w:pStyle w:val="BodyText"/>
      </w:pPr>
      <w:r>
        <w:t xml:space="preserve">What particularly excites me about this internship opportunity in South Africa Cape Town is your organization's commitment to decolonizing media narratives. I deeply admire how your recent "Voices from the Table" initiative elevated stories from historically marginalized communities in Khayelitsha and Langa, demonstrating editorial work that transcends mere grammar correction to actively reshape public discourse. As someone who grew up in a multilingual household (Tswana, Zulu, and English) and volunteered with Cape Town's Book Bus—a mobile literacy project serving township schools—I understand how editorial choices can empower communities. I am eager to apply this lived experience while learning from your team's expertise in adapting content for both local South African audiences and international readership. My portfolio includes a case study on ethical editing of post-apartheid memoirs, which received praise for its analysis of linguistic power dynamics—a perspective I would bring to your editorial process.</w:t>
      </w:r>
    </w:p>
    <w:p>
      <w:pPr>
        <w:pStyle w:val="BodyText"/>
      </w:pPr>
      <w:r>
        <w:t xml:space="preserve">My technical proficiency aligns precisely with modern editorial demands. I am fluent in Adobe InDesign and Canva for layout design, proficient in Microsoft Excel for tracking editorial metrics, and adept at using Grammarly Premium and Oxford Style Guide databases for consistency checks. Crucially, I understand that South Africa Cape Town's media environment requires not just technical skill but contextual awareness: from recognizing the nuanced difference between "Ubuntu" as a philosophical concept versus colloquial usage to ensuring proper capitalization of indigenous place names like "Kirstenbosch." In my university internship with *The Daily Voice*, I reduced factual errors by 35% through cross-referencing local archives and community sources—a methodology I am eager to refine under your guidance. Additionally, my fluency in three South African languages enables me to spot potential cultural missteps that might escape monolingual editors, ensuring content resonates authentically with diverse readership across Cape Town's neighborhoods.</w:t>
      </w:r>
    </w:p>
    <w:p>
      <w:pPr>
        <w:pStyle w:val="BodyText"/>
      </w:pPr>
      <w:r>
        <w:t xml:space="preserve">I am particularly drawn to how your organization bridges traditional and digital publishing—a critical evolution for South Africa's media landscape. While interning with *The Citizen* in Johannesburg, I contributed to a project converting print features into interactive podcasts, increasing youth engagement by 42%. I understand that Cape Town's editorial scene is at the forefront of this transition, and I am keen to support your digital transformation efforts. My proposed contribution would include researching trending topics among Cape Town's Gen Z audience (such as eco-tourism impacts in Table Mountain National Park), suggesting culturally relevant angles for upcoming features, and developing social media content that amplifies your edited stories. As an active member of the Cape Town Media Club, I regularly attend networking events where editors discuss challenges like balancing commercial pressures with ethical storytelling—a dialogue I hope to continue within your team.</w:t>
      </w:r>
    </w:p>
    <w:p>
      <w:pPr>
        <w:pStyle w:val="BodyText"/>
      </w:pPr>
      <w:r>
        <w:t xml:space="preserve">What sets me apart is my unwavering commitment to South Africa's editorial future. Unlike many applicants, I have chosen to remain in Cape Town after graduation rather than seeking opportunities abroad—evidence of my deep investment in this city's cultural ecosystem. My family has been part of the Cape Flats community for three generations, and I've volunteered weekly at the Woodstock Library, helping residents navigate digital content creation. This connection to local communities informs my editorial philosophy: every piece must serve people first, not just publishers. I am prepared to start immediately upon acceptance and can commit 20 hours weekly throughout the academic year (January–December 2024), with flexible availability for urgent projects during Cape Town's peak tourism seasons when content demand surges.</w:t>
      </w:r>
    </w:p>
    <w:p>
      <w:pPr>
        <w:pStyle w:val="BodyText"/>
      </w:pPr>
      <w:r>
        <w:t xml:space="preserve">South Africa Cape Town is not merely a location for this internship—it is the essential context where meaningful editorial work takes root. The city's rich tapestry of cultures, from the historic Bo-Kaap to modern tech hubs like Silicon Cape, demands editors who understand nuance and empathy. I have followed your team's work on projects like "Cape Town Unspoken: Stories from the Seafront," which sensitively documented fishing communities' struggles against coastal development. This is the kind of impactful, place-based storytelling I aspire to support. My goal isn't just to learn editing techniques but to contribute to a legacy where South African voices—especially from this city—are heard with clarity and respect on global platforms.</w:t>
      </w:r>
    </w:p>
    <w:p>
      <w:pPr>
        <w:pStyle w:val="BodyText"/>
      </w:pPr>
      <w:r>
        <w:t xml:space="preserve">Thank you for considering my Internship Application Letter. I have attached my resume, writing samples including an edited feature on Cape Town's heritage food trucks, and a letter of recommendation from Dr. Nkosi (Head of Media Studies at UCT). I would be honored to discuss how my skills in cultural contextualization, technical editing, and community engagement align with your team's vision during an interview at your convenience. I look forward to the possibility of contributing to South Africa's most compelling editorial environment in Cape Town.</w:t>
      </w:r>
    </w:p>
    <w:p>
      <w:pPr>
        <w:pStyle w:val="BodyText"/>
      </w:pPr>
      <w:r>
        <w:t xml:space="preserve">Sincerely,</w:t>
      </w:r>
      <w:r>
        <w:br/>
      </w:r>
      <w:r>
        <w:rPr>
          <w:bCs/>
          <w:b/>
        </w:rPr>
        <w:t xml:space="preserve">Thandiwe Molefe</w:t>
      </w:r>
      <w:r>
        <w:br/>
      </w:r>
      <w:r>
        <w:t xml:space="preserve">Cape Town, Western Cape</w:t>
      </w:r>
      <w:r>
        <w:br/>
      </w:r>
      <w:r>
        <w:t xml:space="preserve">+27 82 123 4567 | thandiwe.molefe@email.com</w:t>
      </w:r>
      <w:r>
        <w:br/>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21T07:38:17Z</dcterms:created>
  <dcterms:modified xsi:type="dcterms:W3CDTF">2026-07-21T07:38:17Z</dcterms:modified>
</cp:coreProperties>
</file>

<file path=docProps/custom.xml><?xml version="1.0" encoding="utf-8"?>
<Properties xmlns="http://schemas.openxmlformats.org/officeDocument/2006/custom-properties" xmlns:vt="http://schemas.openxmlformats.org/officeDocument/2006/docPropsVTypes"/>
</file>